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Salimur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77777777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nternational 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7928C72F" w:rsidR="003F1F1A" w:rsidRPr="00A63284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TCSVT)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EE17BF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2</w:t>
      </w:r>
      <w:r w:rsidR="007D0F6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 xml:space="preserve"> reviews</w:t>
      </w:r>
    </w:p>
    <w:p w14:paraId="69893823" w14:textId="0C94C853" w:rsidR="00A63284" w:rsidRPr="00A63284" w:rsidRDefault="00A63284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on Visualization and Computer Graphics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 (TVCG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75A62FCC" w14:textId="6983B8F7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3 reviews</w:t>
      </w:r>
    </w:p>
    <w:p w14:paraId="3F3D9725" w14:textId="7B367216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Canadian Journal of Electrical and Computer Engineering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CJECE)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 reviews</w:t>
      </w:r>
    </w:p>
    <w:p w14:paraId="5ADE33FA" w14:textId="3B843B6B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51C59F68" w14:textId="4165EFEF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2B2D6A"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41E7785A" w14:textId="15428D94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="00AC3928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C3928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1E514682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676E36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AA035F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Simpson, M., Mendhe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Turjman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Oqil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Gomoku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8C61B8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027E904A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517E00A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2E42B2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FBF3172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7F1CFD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1AABC081" w14:textId="77777777" w:rsidR="00F11CA7" w:rsidRPr="006E01BE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2CF1DBB6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5.  (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Mehajabin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”. arXiv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indicates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46C9EF9D" w14:textId="0E4217B6" w:rsidR="00A358F3" w:rsidRPr="006E01BE" w:rsidRDefault="00A358F3" w:rsidP="00A358F3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4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60+ Stars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Wenqi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PyTorch, 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657606AA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916204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Apr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5C7ADC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25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40F6AE" w14:textId="77777777" w:rsidR="00FC2EB3" w:rsidRDefault="00FC2EB3" w:rsidP="00C458D4">
      <w:r>
        <w:separator/>
      </w:r>
    </w:p>
  </w:endnote>
  <w:endnote w:type="continuationSeparator" w:id="0">
    <w:p w14:paraId="0CB46D36" w14:textId="77777777" w:rsidR="00FC2EB3" w:rsidRDefault="00FC2EB3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957BD3" w14:textId="77777777" w:rsidR="00FC2EB3" w:rsidRDefault="00FC2EB3" w:rsidP="00C458D4">
      <w:r>
        <w:separator/>
      </w:r>
    </w:p>
  </w:footnote>
  <w:footnote w:type="continuationSeparator" w:id="0">
    <w:p w14:paraId="44EB1979" w14:textId="77777777" w:rsidR="00FC2EB3" w:rsidRDefault="00FC2EB3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F12F8"/>
    <w:rsid w:val="003F1F1A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C5F02"/>
    <w:rsid w:val="005C7ADC"/>
    <w:rsid w:val="005D10B4"/>
    <w:rsid w:val="005D1D56"/>
    <w:rsid w:val="005D46BE"/>
    <w:rsid w:val="005D7C58"/>
    <w:rsid w:val="005E1776"/>
    <w:rsid w:val="005E6A0C"/>
    <w:rsid w:val="005F2BC5"/>
    <w:rsid w:val="00600A9D"/>
    <w:rsid w:val="00612B67"/>
    <w:rsid w:val="00612D8D"/>
    <w:rsid w:val="006248BC"/>
    <w:rsid w:val="00626C2E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3E7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D0F69"/>
    <w:rsid w:val="007D1F8C"/>
    <w:rsid w:val="007E1004"/>
    <w:rsid w:val="007E12E7"/>
    <w:rsid w:val="007F4138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5964"/>
    <w:rsid w:val="008A64CC"/>
    <w:rsid w:val="008A7392"/>
    <w:rsid w:val="008B29F1"/>
    <w:rsid w:val="008B3C9A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8F8"/>
    <w:rsid w:val="00A67C3C"/>
    <w:rsid w:val="00A73650"/>
    <w:rsid w:val="00A74EB8"/>
    <w:rsid w:val="00A935E0"/>
    <w:rsid w:val="00A93B0F"/>
    <w:rsid w:val="00A94B65"/>
    <w:rsid w:val="00A976AB"/>
    <w:rsid w:val="00AA035F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044B2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2A97"/>
    <w:rsid w:val="00B77027"/>
    <w:rsid w:val="00B80130"/>
    <w:rsid w:val="00B818EB"/>
    <w:rsid w:val="00B81D8A"/>
    <w:rsid w:val="00B859F5"/>
    <w:rsid w:val="00B8628E"/>
    <w:rsid w:val="00B873DF"/>
    <w:rsid w:val="00B97360"/>
    <w:rsid w:val="00BA0457"/>
    <w:rsid w:val="00BA162F"/>
    <w:rsid w:val="00BA29DC"/>
    <w:rsid w:val="00BA5CD8"/>
    <w:rsid w:val="00BB0207"/>
    <w:rsid w:val="00BB0BC4"/>
    <w:rsid w:val="00BB3A8A"/>
    <w:rsid w:val="00BC2539"/>
    <w:rsid w:val="00BC382F"/>
    <w:rsid w:val="00BD07F9"/>
    <w:rsid w:val="00BD5419"/>
    <w:rsid w:val="00BD6AB8"/>
    <w:rsid w:val="00BE21DB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30"/>
    <w:rsid w:val="00DB5DA6"/>
    <w:rsid w:val="00DB5E02"/>
    <w:rsid w:val="00DB6C04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50B64"/>
    <w:rsid w:val="00E50E85"/>
    <w:rsid w:val="00E51B21"/>
    <w:rsid w:val="00E5717B"/>
    <w:rsid w:val="00E63787"/>
    <w:rsid w:val="00E67E6B"/>
    <w:rsid w:val="00E71413"/>
    <w:rsid w:val="00E8614C"/>
    <w:rsid w:val="00E86C85"/>
    <w:rsid w:val="00E86FB4"/>
    <w:rsid w:val="00E92803"/>
    <w:rsid w:val="00E9494F"/>
    <w:rsid w:val="00EA144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E17BF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4DF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5E4D"/>
    <w:rsid w:val="00FC23D5"/>
    <w:rsid w:val="00FC2EB3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B6879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B2542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66E11"/>
    <w:rsid w:val="00A7364D"/>
    <w:rsid w:val="00A81CD2"/>
    <w:rsid w:val="00A86344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E4BA9"/>
    <w:rsid w:val="00D06639"/>
    <w:rsid w:val="00D069C3"/>
    <w:rsid w:val="00D36BC2"/>
    <w:rsid w:val="00D435C5"/>
    <w:rsid w:val="00D44053"/>
    <w:rsid w:val="00D44803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769</Words>
  <Characters>10084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39</cp:revision>
  <cp:lastPrinted>2024-11-09T23:50:00Z</cp:lastPrinted>
  <dcterms:created xsi:type="dcterms:W3CDTF">2025-03-11T04:47:00Z</dcterms:created>
  <dcterms:modified xsi:type="dcterms:W3CDTF">2025-04-25T18:18:00Z</dcterms:modified>
</cp:coreProperties>
</file>